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605][</w:t>
      </w:r>
      <w:proofErr w:type="gramEnd"/>
      <w:r w:rsidR="00185E0D" w:rsidRPr="00185E0D">
        <w:t>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w:t>
      </w:r>
      <w:proofErr w:type="gramStart"/>
      <w:r>
        <w:t>605][</w:t>
      </w:r>
      <w:proofErr w:type="gramEnd"/>
      <w:r>
        <w:t>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2CF6F54E" w:rsidR="00185E0D" w:rsidRPr="00CE0424" w:rsidRDefault="00185E0D" w:rsidP="00CE0424">
      <w:pPr>
        <w:pStyle w:val="BodyText"/>
      </w:pPr>
      <w:r>
        <w:t xml:space="preserve">The summary of this email discussion is discussed in this document. </w:t>
      </w:r>
    </w:p>
    <w:p w14:paraId="7878CEEC" w14:textId="4C9902B4" w:rsidR="004000E8" w:rsidRDefault="00230D18" w:rsidP="00CE0424">
      <w:pPr>
        <w:pStyle w:val="Heading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ListParagraph"/>
        <w:numPr>
          <w:ilvl w:val="0"/>
          <w:numId w:val="39"/>
        </w:numPr>
      </w:pPr>
      <w:r>
        <w:rPr>
          <w:lang w:val="en-US"/>
        </w:rPr>
        <w:t>Discussion of priority 2 proposals</w:t>
      </w:r>
    </w:p>
    <w:p w14:paraId="333C7E45" w14:textId="2BCCD717" w:rsidR="00185E0D" w:rsidRPr="00861502" w:rsidRDefault="00185E0D" w:rsidP="00185E0D">
      <w:pPr>
        <w:pStyle w:val="ListParagraph"/>
        <w:numPr>
          <w:ilvl w:val="0"/>
          <w:numId w:val="39"/>
        </w:numPr>
      </w:pPr>
      <w:r>
        <w:rPr>
          <w:lang w:val="en-US"/>
        </w:rPr>
        <w:t>Implementing the agreements on the priority 1 proposals</w:t>
      </w:r>
    </w:p>
    <w:p w14:paraId="6C645D60" w14:textId="3758A9D8" w:rsidR="00861502" w:rsidRDefault="00861502" w:rsidP="00185E0D">
      <w:pPr>
        <w:pStyle w:val="ListParagraph"/>
        <w:numPr>
          <w:ilvl w:val="0"/>
          <w:numId w:val="39"/>
        </w:numPr>
      </w:pPr>
      <w:r>
        <w:rPr>
          <w:lang w:val="en-US"/>
        </w:rPr>
        <w:t>Working towards conclusion</w:t>
      </w:r>
    </w:p>
    <w:p w14:paraId="22F008DB" w14:textId="5F789CDB" w:rsidR="00A81E58" w:rsidRDefault="00A81E58" w:rsidP="00A81E58">
      <w:pPr>
        <w:pStyle w:val="Heading2"/>
      </w:pPr>
      <w:r>
        <w:t xml:space="preserve">2.1 </w:t>
      </w:r>
      <w:r w:rsidR="00185E0D">
        <w:t xml:space="preserve">Discussion of </w:t>
      </w:r>
      <w:r>
        <w:t>Priority 2 Proposals</w:t>
      </w:r>
    </w:p>
    <w:p w14:paraId="4C0D3989" w14:textId="529BE0AA"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 xml:space="preserve">And solution#28 which is considered as a baseline for L3 based </w:t>
              </w:r>
              <w:proofErr w:type="gramStart"/>
              <w:r>
                <w:rPr>
                  <w:rFonts w:eastAsiaTheme="minorEastAsia" w:hint="eastAsia"/>
                  <w:lang w:val="en-GB" w:eastAsia="zh-CN"/>
                </w:rPr>
                <w:t>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w:t>
              </w:r>
              <w:proofErr w:type="gramEnd"/>
              <w:r>
                <w:rPr>
                  <w:rFonts w:eastAsiaTheme="minorEastAsia" w:hint="eastAsia"/>
                  <w:lang w:val="en-GB" w:eastAsia="zh-CN"/>
                </w:rPr>
                <w:t xml:space="preserve"> that</w:t>
              </w:r>
            </w:ins>
          </w:p>
          <w:p w14:paraId="4090FD04" w14:textId="77777777" w:rsidR="006F464F" w:rsidRPr="00A7799E" w:rsidRDefault="006F464F" w:rsidP="006F464F">
            <w:pPr>
              <w:pStyle w:val="Heading4"/>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DengXian"/>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A426EC">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A426EC">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56228D" w14:paraId="4C526D9B" w14:textId="77777777" w:rsidTr="00A426EC">
        <w:tc>
          <w:tcPr>
            <w:tcW w:w="1358" w:type="dxa"/>
          </w:tcPr>
          <w:p w14:paraId="277A7187" w14:textId="77777777" w:rsidR="0056228D" w:rsidRDefault="0056228D" w:rsidP="0056228D">
            <w:pPr>
              <w:rPr>
                <w:rFonts w:eastAsia="Malgun Gothic"/>
              </w:rPr>
            </w:pPr>
          </w:p>
        </w:tc>
        <w:tc>
          <w:tcPr>
            <w:tcW w:w="1337" w:type="dxa"/>
          </w:tcPr>
          <w:p w14:paraId="1F620D21" w14:textId="77777777" w:rsidR="0056228D" w:rsidRDefault="0056228D" w:rsidP="0056228D">
            <w:pPr>
              <w:rPr>
                <w:rFonts w:eastAsia="Malgun Gothic"/>
              </w:rPr>
            </w:pPr>
          </w:p>
        </w:tc>
        <w:tc>
          <w:tcPr>
            <w:tcW w:w="6934" w:type="dxa"/>
          </w:tcPr>
          <w:p w14:paraId="0F9E709A" w14:textId="77777777" w:rsidR="0056228D" w:rsidRDefault="0056228D" w:rsidP="0056228D"/>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BodyText"/>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84"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85"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86" w:author="OPPO (Qianxi)" w:date="2021-01-28T11:27:00Z">
              <w:r>
                <w:rPr>
                  <w:lang w:eastAsia="zh-CN"/>
                </w:rPr>
                <w:t>OPPO</w:t>
              </w:r>
            </w:ins>
          </w:p>
        </w:tc>
        <w:tc>
          <w:tcPr>
            <w:tcW w:w="1337" w:type="dxa"/>
          </w:tcPr>
          <w:p w14:paraId="62888119" w14:textId="7FCA5B8B" w:rsidR="00385641" w:rsidRDefault="00385641" w:rsidP="00385641">
            <w:ins w:id="87"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88" w:author="zcm" w:date="2021-01-28T14:42:00Z">
                  <w:rPr/>
                </w:rPrChange>
              </w:rPr>
            </w:pPr>
            <w:ins w:id="89"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90" w:author="zcm" w:date="2021-01-28T14:43:00Z">
                  <w:rPr/>
                </w:rPrChange>
              </w:rPr>
            </w:pPr>
            <w:ins w:id="91"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92" w:author="Xiaomi (Xing)" w:date="2021-01-28T16:13:00Z">
                  <w:rPr/>
                </w:rPrChange>
              </w:rPr>
            </w:pPr>
            <w:ins w:id="93"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94" w:author="Xiaomi (Xing)" w:date="2021-01-28T16:13:00Z">
                  <w:rPr/>
                </w:rPrChange>
              </w:rPr>
            </w:pPr>
            <w:ins w:id="95"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96" w:author="Xiaomi (Xing)" w:date="2021-01-28T16:13:00Z">
                  <w:rPr/>
                </w:rPrChange>
              </w:rPr>
            </w:pPr>
            <w:ins w:id="97" w:author="Xiaomi (Xing)" w:date="2021-01-28T16:13:00Z">
              <w:r>
                <w:rPr>
                  <w:rFonts w:eastAsiaTheme="minorEastAsia"/>
                  <w:lang w:eastAsia="zh-CN"/>
                </w:rPr>
                <w:t xml:space="preserve">We’re not sure </w:t>
              </w:r>
            </w:ins>
            <w:ins w:id="98" w:author="Xiaomi (Xing)" w:date="2021-01-28T16:19:00Z">
              <w:r w:rsidR="004B09FE">
                <w:rPr>
                  <w:rFonts w:eastAsiaTheme="minorEastAsia"/>
                  <w:lang w:eastAsia="zh-CN"/>
                </w:rPr>
                <w:t xml:space="preserve">about </w:t>
              </w:r>
            </w:ins>
            <w:ins w:id="99" w:author="Xiaomi (Xing)" w:date="2021-01-28T16:13:00Z">
              <w:r>
                <w:rPr>
                  <w:rFonts w:eastAsiaTheme="minorEastAsia"/>
                  <w:lang w:eastAsia="zh-CN"/>
                </w:rPr>
                <w:t xml:space="preserve">the use case, </w:t>
              </w:r>
            </w:ins>
            <w:ins w:id="100" w:author="Xiaomi (Xing)" w:date="2021-01-28T16:14:00Z">
              <w:r>
                <w:rPr>
                  <w:rFonts w:eastAsiaTheme="minorEastAsia"/>
                  <w:lang w:eastAsia="zh-CN"/>
                </w:rPr>
                <w:t>considering</w:t>
              </w:r>
            </w:ins>
            <w:ins w:id="101" w:author="Xiaomi (Xing)" w:date="2021-01-28T16:13:00Z">
              <w:r>
                <w:rPr>
                  <w:rFonts w:eastAsiaTheme="minorEastAsia"/>
                  <w:lang w:eastAsia="zh-CN"/>
                </w:rPr>
                <w:t xml:space="preserve"> </w:t>
              </w:r>
            </w:ins>
            <w:ins w:id="102" w:author="Xiaomi (Xing)" w:date="2021-01-28T16:14:00Z">
              <w:r>
                <w:rPr>
                  <w:rFonts w:eastAsiaTheme="minorEastAsia"/>
                  <w:lang w:eastAsia="zh-CN"/>
                </w:rPr>
                <w:t>on-demand</w:t>
              </w:r>
            </w:ins>
            <w:ins w:id="103" w:author="Xiaomi (Xing)" w:date="2021-01-28T16:13:00Z">
              <w:r>
                <w:rPr>
                  <w:rFonts w:eastAsiaTheme="minorEastAsia"/>
                  <w:lang w:eastAsia="zh-CN"/>
                </w:rPr>
                <w:t xml:space="preserve"> SI</w:t>
              </w:r>
            </w:ins>
            <w:ins w:id="104" w:author="Xiaomi (Xing)" w:date="2021-01-28T16:14:00Z">
              <w:r>
                <w:rPr>
                  <w:rFonts w:eastAsiaTheme="minorEastAsia"/>
                  <w:lang w:eastAsia="zh-CN"/>
                </w:rPr>
                <w:t>Bs</w:t>
              </w:r>
            </w:ins>
            <w:ins w:id="105" w:author="Xiaomi (Xing)" w:date="2021-01-28T16:13:00Z">
              <w:r>
                <w:rPr>
                  <w:rFonts w:eastAsiaTheme="minorEastAsia"/>
                  <w:lang w:eastAsia="zh-CN"/>
                </w:rPr>
                <w:t xml:space="preserve"> are </w:t>
              </w:r>
            </w:ins>
            <w:ins w:id="106" w:author="Xiaomi (Xing)" w:date="2021-01-28T16:20:00Z">
              <w:r w:rsidR="004B09FE">
                <w:rPr>
                  <w:rFonts w:eastAsiaTheme="minorEastAsia"/>
                  <w:lang w:eastAsia="zh-CN"/>
                </w:rPr>
                <w:t>not</w:t>
              </w:r>
            </w:ins>
            <w:ins w:id="107" w:author="Xiaomi (Xing)" w:date="2021-01-28T16:13:00Z">
              <w:r>
                <w:rPr>
                  <w:rFonts w:eastAsiaTheme="minorEastAsia"/>
                  <w:lang w:eastAsia="zh-CN"/>
                </w:rPr>
                <w:t xml:space="preserve"> useful to </w:t>
              </w:r>
            </w:ins>
            <w:ins w:id="108" w:author="Xiaomi (Xing)" w:date="2021-01-28T16:20:00Z">
              <w:r w:rsidR="004B09FE">
                <w:rPr>
                  <w:rFonts w:eastAsiaTheme="minorEastAsia"/>
                  <w:lang w:eastAsia="zh-CN"/>
                </w:rPr>
                <w:t>OOC</w:t>
              </w:r>
            </w:ins>
            <w:ins w:id="109"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10" w:author="Spreadtrum Communications" w:date="2021-01-28T17:04:00Z">
              <w:r>
                <w:t>Spreadtrum</w:t>
              </w:r>
            </w:ins>
          </w:p>
        </w:tc>
        <w:tc>
          <w:tcPr>
            <w:tcW w:w="1337" w:type="dxa"/>
          </w:tcPr>
          <w:p w14:paraId="0B3A81DB" w14:textId="1A6C721B" w:rsidR="002822A6" w:rsidRDefault="0056228D" w:rsidP="002822A6">
            <w:ins w:id="111"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112" w:author="Ericsson" w:date="2021-01-28T10:34:00Z">
              <w:r>
                <w:t>Ericsson (Min)</w:t>
              </w:r>
            </w:ins>
          </w:p>
        </w:tc>
        <w:tc>
          <w:tcPr>
            <w:tcW w:w="1337" w:type="dxa"/>
          </w:tcPr>
          <w:p w14:paraId="6ED777A3" w14:textId="55316408" w:rsidR="00A57F35" w:rsidRDefault="00A57F35" w:rsidP="00A57F35">
            <w:ins w:id="113"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77777777" w:rsidR="002822A6" w:rsidRDefault="002822A6" w:rsidP="002822A6">
            <w:pPr>
              <w:rPr>
                <w:rFonts w:eastAsia="Malgun Gothic"/>
              </w:rPr>
            </w:pPr>
          </w:p>
        </w:tc>
        <w:tc>
          <w:tcPr>
            <w:tcW w:w="1337" w:type="dxa"/>
          </w:tcPr>
          <w:p w14:paraId="2EC5910C" w14:textId="77777777" w:rsidR="002822A6" w:rsidRDefault="002822A6" w:rsidP="002822A6">
            <w:pPr>
              <w:rPr>
                <w:rFonts w:eastAsia="Malgun Gothic"/>
              </w:rPr>
            </w:pPr>
          </w:p>
        </w:tc>
        <w:tc>
          <w:tcPr>
            <w:tcW w:w="6934" w:type="dxa"/>
          </w:tcPr>
          <w:p w14:paraId="6C5A5691" w14:textId="77777777" w:rsidR="002822A6" w:rsidRDefault="002822A6" w:rsidP="002822A6"/>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BodyText"/>
        <w:rPr>
          <w:rFonts w:cs="Arial"/>
        </w:rPr>
      </w:pPr>
      <w:r>
        <w:rPr>
          <w:rFonts w:cs="Arial"/>
        </w:rPr>
        <w:lastRenderedPageBreak/>
        <w:t xml:space="preserve">For an IC UE, </w:t>
      </w:r>
      <w:r w:rsidR="00810991">
        <w:rPr>
          <w:rFonts w:cs="Arial"/>
        </w:rPr>
        <w:t xml:space="preserve">whether </w:t>
      </w:r>
      <w:r>
        <w:rPr>
          <w:rFonts w:cs="Arial"/>
        </w:rPr>
        <w:t xml:space="preserve">the remote UE requests SI directly from </w:t>
      </w:r>
      <w:proofErr w:type="spellStart"/>
      <w:r>
        <w:rPr>
          <w:rFonts w:cs="Arial"/>
        </w:rPr>
        <w:t>Uu</w:t>
      </w:r>
      <w:proofErr w:type="spellEnd"/>
      <w:r>
        <w:rPr>
          <w:rFonts w:cs="Arial"/>
        </w:rPr>
        <w:t xml:space="preserve">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 xml:space="preserve">one option would be to perform SI request via </w:t>
      </w:r>
      <w:proofErr w:type="spellStart"/>
      <w:r w:rsidR="003E24E6">
        <w:rPr>
          <w:rFonts w:cs="Arial"/>
        </w:rPr>
        <w:t>Uu</w:t>
      </w:r>
      <w:proofErr w:type="spellEnd"/>
      <w:r w:rsidR="003E24E6">
        <w:rPr>
          <w:rFonts w:cs="Arial"/>
        </w:rPr>
        <w:t xml:space="preserve">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proofErr w:type="spellStart"/>
      <w:r w:rsidR="00810991">
        <w:rPr>
          <w:rFonts w:cs="Arial"/>
        </w:rPr>
        <w:t>Uu</w:t>
      </w:r>
      <w:proofErr w:type="spellEnd"/>
      <w:r w:rsidR="00810991">
        <w:rPr>
          <w:rFonts w:cs="Arial"/>
        </w:rPr>
        <w:t xml:space="preserve">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BodyText"/>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14"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15"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116" w:author="OPPO (Qianxi)" w:date="2021-01-28T11:27:00Z">
                  <w:rPr/>
                </w:rPrChange>
              </w:rPr>
            </w:pPr>
            <w:ins w:id="117" w:author="OPPO (Qianxi)" w:date="2021-01-28T11:28:00Z">
              <w:r>
                <w:rPr>
                  <w:lang w:eastAsia="zh-CN"/>
                </w:rPr>
                <w:t>OPPO</w:t>
              </w:r>
            </w:ins>
          </w:p>
        </w:tc>
        <w:tc>
          <w:tcPr>
            <w:tcW w:w="1337" w:type="dxa"/>
          </w:tcPr>
          <w:p w14:paraId="6C6BF7FF" w14:textId="4FB08389" w:rsidR="00385641" w:rsidRDefault="00385641" w:rsidP="00385641">
            <w:ins w:id="118"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119" w:author="zcm" w:date="2021-01-28T14:43:00Z">
              <w:r>
                <w:rPr>
                  <w:rFonts w:eastAsiaTheme="minorEastAsia" w:hint="eastAsia"/>
                  <w:lang w:eastAsia="zh-CN"/>
                </w:rPr>
                <w:t>Sharp</w:t>
              </w:r>
            </w:ins>
          </w:p>
        </w:tc>
        <w:tc>
          <w:tcPr>
            <w:tcW w:w="1337" w:type="dxa"/>
          </w:tcPr>
          <w:p w14:paraId="181D8261" w14:textId="68CDF8CE" w:rsidR="006F464F" w:rsidRDefault="006F464F" w:rsidP="006F464F">
            <w:ins w:id="120"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121" w:author="Xiaomi (Xing)" w:date="2021-01-28T16:14:00Z">
                  <w:rPr/>
                </w:rPrChange>
              </w:rPr>
            </w:pPr>
            <w:ins w:id="122"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123" w:author="Xiaomi (Xing)" w:date="2021-01-28T16:15:00Z">
                  <w:rPr/>
                </w:rPrChange>
              </w:rPr>
            </w:pPr>
            <w:ins w:id="124"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125" w:author="Spreadtrum Communications" w:date="2021-01-28T17:05:00Z">
              <w:r>
                <w:t>Spreadtrum</w:t>
              </w:r>
            </w:ins>
          </w:p>
        </w:tc>
        <w:tc>
          <w:tcPr>
            <w:tcW w:w="1337" w:type="dxa"/>
          </w:tcPr>
          <w:p w14:paraId="5EE41172" w14:textId="7B4D667F" w:rsidR="006F464F" w:rsidRDefault="0056228D" w:rsidP="006F464F">
            <w:ins w:id="126"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6138E">
        <w:tc>
          <w:tcPr>
            <w:tcW w:w="1358" w:type="dxa"/>
          </w:tcPr>
          <w:p w14:paraId="05029872" w14:textId="712F3E32" w:rsidR="00A57F35" w:rsidRDefault="00A57F35" w:rsidP="00A57F35">
            <w:ins w:id="127" w:author="Ericsson" w:date="2021-01-28T10:34:00Z">
              <w:r>
                <w:t>Ericsson (Min)</w:t>
              </w:r>
            </w:ins>
          </w:p>
        </w:tc>
        <w:tc>
          <w:tcPr>
            <w:tcW w:w="1337" w:type="dxa"/>
          </w:tcPr>
          <w:p w14:paraId="4F9EEF81" w14:textId="3C71F229" w:rsidR="00A57F35" w:rsidRDefault="00A57F35" w:rsidP="00A57F35">
            <w:ins w:id="128" w:author="Ericsson" w:date="2021-01-28T10:34:00Z">
              <w:r>
                <w:t>No</w:t>
              </w:r>
            </w:ins>
          </w:p>
        </w:tc>
        <w:tc>
          <w:tcPr>
            <w:tcW w:w="6934" w:type="dxa"/>
          </w:tcPr>
          <w:p w14:paraId="1F571A82" w14:textId="7A63DB3E" w:rsidR="00A57F35" w:rsidRDefault="00A57F35" w:rsidP="00A57F35">
            <w:ins w:id="129"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6138E">
        <w:tc>
          <w:tcPr>
            <w:tcW w:w="1358" w:type="dxa"/>
          </w:tcPr>
          <w:p w14:paraId="0BBDB104" w14:textId="77777777" w:rsidR="006F464F" w:rsidRDefault="006F464F" w:rsidP="006F464F">
            <w:pPr>
              <w:rPr>
                <w:rFonts w:eastAsia="Malgun Gothic"/>
              </w:rPr>
            </w:pPr>
          </w:p>
        </w:tc>
        <w:tc>
          <w:tcPr>
            <w:tcW w:w="1337" w:type="dxa"/>
          </w:tcPr>
          <w:p w14:paraId="073C973C" w14:textId="77777777" w:rsidR="006F464F" w:rsidRDefault="006F464F" w:rsidP="006F464F">
            <w:pPr>
              <w:rPr>
                <w:rFonts w:eastAsia="Malgun Gothic"/>
              </w:rPr>
            </w:pPr>
          </w:p>
        </w:tc>
        <w:tc>
          <w:tcPr>
            <w:tcW w:w="6934" w:type="dxa"/>
          </w:tcPr>
          <w:p w14:paraId="3A8295CA" w14:textId="77777777" w:rsidR="006F464F" w:rsidRDefault="006F464F" w:rsidP="006F464F"/>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lastRenderedPageBreak/>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130"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131"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132" w:author="OPPO (Qianxi)" w:date="2021-01-28T11:28:00Z">
              <w:r>
                <w:rPr>
                  <w:lang w:eastAsia="zh-CN"/>
                </w:rPr>
                <w:t>OPPO</w:t>
              </w:r>
            </w:ins>
          </w:p>
        </w:tc>
        <w:tc>
          <w:tcPr>
            <w:tcW w:w="1337" w:type="dxa"/>
          </w:tcPr>
          <w:p w14:paraId="53AE2E40" w14:textId="26899A01" w:rsidR="00385641" w:rsidRDefault="00385641" w:rsidP="00385641">
            <w:ins w:id="133"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134" w:author="zcm" w:date="2021-01-28T14:43:00Z">
              <w:r>
                <w:rPr>
                  <w:rFonts w:eastAsiaTheme="minorEastAsia" w:hint="eastAsia"/>
                  <w:lang w:eastAsia="zh-CN"/>
                </w:rPr>
                <w:t>Sharp</w:t>
              </w:r>
            </w:ins>
          </w:p>
        </w:tc>
        <w:tc>
          <w:tcPr>
            <w:tcW w:w="1337" w:type="dxa"/>
          </w:tcPr>
          <w:p w14:paraId="3C54AC95" w14:textId="072CA2F7" w:rsidR="006F464F" w:rsidRDefault="006F464F" w:rsidP="006F464F">
            <w:ins w:id="135"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136" w:author="Xiaomi (Xing)" w:date="2021-01-28T16:15:00Z">
                  <w:rPr/>
                </w:rPrChange>
              </w:rPr>
            </w:pPr>
            <w:ins w:id="137"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138" w:author="Xiaomi (Xing)" w:date="2021-01-28T16:17:00Z">
                  <w:rPr/>
                </w:rPrChange>
              </w:rPr>
            </w:pPr>
            <w:ins w:id="139"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140" w:author="Spreadtrum Communications" w:date="2021-01-28T17:06:00Z">
              <w:r>
                <w:t>Spreadtrum</w:t>
              </w:r>
            </w:ins>
          </w:p>
        </w:tc>
        <w:tc>
          <w:tcPr>
            <w:tcW w:w="1337" w:type="dxa"/>
          </w:tcPr>
          <w:p w14:paraId="02869A83" w14:textId="1C053AFB" w:rsidR="006F464F" w:rsidRDefault="0056228D" w:rsidP="006F464F">
            <w:ins w:id="141"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6138E">
        <w:tc>
          <w:tcPr>
            <w:tcW w:w="1358" w:type="dxa"/>
          </w:tcPr>
          <w:p w14:paraId="1DB9BADE" w14:textId="0FF101C0" w:rsidR="00A57F35" w:rsidRDefault="00A57F35" w:rsidP="00A57F35">
            <w:ins w:id="142" w:author="Ericsson" w:date="2021-01-28T10:35:00Z">
              <w:r w:rsidRPr="00125A7F">
                <w:t>Ericsson (Min)</w:t>
              </w:r>
            </w:ins>
          </w:p>
        </w:tc>
        <w:tc>
          <w:tcPr>
            <w:tcW w:w="1337" w:type="dxa"/>
          </w:tcPr>
          <w:p w14:paraId="79428CA6" w14:textId="2BDCE883" w:rsidR="00A57F35" w:rsidRDefault="00A57F35" w:rsidP="00A57F35">
            <w:ins w:id="143" w:author="Ericsson" w:date="2021-01-28T10:35:00Z">
              <w:r>
                <w:t xml:space="preserve">No </w:t>
              </w:r>
            </w:ins>
          </w:p>
        </w:tc>
        <w:tc>
          <w:tcPr>
            <w:tcW w:w="6934" w:type="dxa"/>
          </w:tcPr>
          <w:p w14:paraId="091AC2F4" w14:textId="54D0A130" w:rsidR="00A57F35" w:rsidRDefault="00A57F35" w:rsidP="00A57F35">
            <w:ins w:id="144" w:author="Ericsson" w:date="2021-01-28T10:35:00Z">
              <w:r>
                <w:t xml:space="preserve">We think the issue is relevant, and shall be discussed during the SI phase. </w:t>
              </w:r>
            </w:ins>
          </w:p>
        </w:tc>
      </w:tr>
      <w:tr w:rsidR="006F464F" w14:paraId="68E6228C" w14:textId="77777777" w:rsidTr="0076138E">
        <w:tc>
          <w:tcPr>
            <w:tcW w:w="1358" w:type="dxa"/>
          </w:tcPr>
          <w:p w14:paraId="73A6FB69" w14:textId="77777777" w:rsidR="006F464F" w:rsidRDefault="006F464F" w:rsidP="006F464F">
            <w:pPr>
              <w:rPr>
                <w:rFonts w:eastAsia="Malgun Gothic"/>
              </w:rPr>
            </w:pPr>
          </w:p>
        </w:tc>
        <w:tc>
          <w:tcPr>
            <w:tcW w:w="1337" w:type="dxa"/>
          </w:tcPr>
          <w:p w14:paraId="6807D577" w14:textId="77777777" w:rsidR="006F464F" w:rsidRDefault="006F464F" w:rsidP="006F464F">
            <w:pPr>
              <w:rPr>
                <w:rFonts w:eastAsia="Malgun Gothic"/>
              </w:rPr>
            </w:pPr>
          </w:p>
        </w:tc>
        <w:tc>
          <w:tcPr>
            <w:tcW w:w="6934" w:type="dxa"/>
          </w:tcPr>
          <w:p w14:paraId="0F952CD8" w14:textId="77777777" w:rsidR="006F464F" w:rsidRDefault="006F464F" w:rsidP="006F464F"/>
        </w:tc>
      </w:tr>
    </w:tbl>
    <w:p w14:paraId="3D337D2E" w14:textId="7B562573" w:rsidR="00CD3B4F" w:rsidRDefault="00CD3B4F" w:rsidP="002F3D73">
      <w:pPr>
        <w:rPr>
          <w:rFonts w:ascii="Arial" w:hAnsi="Arial" w:cs="Arial"/>
        </w:rPr>
      </w:pPr>
    </w:p>
    <w:p w14:paraId="2E5BA783" w14:textId="4329FFDF"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BodyText"/>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145"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146"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147"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148" w:author="OPPO (Qianxi)" w:date="2021-01-28T11:28:00Z">
                  <w:rPr/>
                </w:rPrChange>
              </w:rPr>
            </w:pPr>
            <w:ins w:id="149"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150" w:author="zcm" w:date="2021-01-28T14:43:00Z">
              <w:r>
                <w:rPr>
                  <w:rFonts w:eastAsiaTheme="minorEastAsia" w:hint="eastAsia"/>
                  <w:lang w:eastAsia="zh-CN"/>
                </w:rPr>
                <w:t>Sharp</w:t>
              </w:r>
            </w:ins>
          </w:p>
        </w:tc>
        <w:tc>
          <w:tcPr>
            <w:tcW w:w="1337" w:type="dxa"/>
          </w:tcPr>
          <w:p w14:paraId="65C1E408" w14:textId="4C9273FA" w:rsidR="006F464F" w:rsidRDefault="006F464F" w:rsidP="006F464F">
            <w:ins w:id="151"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152" w:author="Xiaomi (Xing)" w:date="2021-01-28T16:17:00Z">
                  <w:rPr/>
                </w:rPrChange>
              </w:rPr>
            </w:pPr>
            <w:ins w:id="153"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154" w:author="Xiaomi (Xing)" w:date="2021-01-28T16:17:00Z">
                  <w:rPr/>
                </w:rPrChange>
              </w:rPr>
            </w:pPr>
            <w:ins w:id="155"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156"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157" w:author="Spreadtrum Communications" w:date="2021-01-28T17:06:00Z">
              <w:r>
                <w:t>Spreadtrum</w:t>
              </w:r>
            </w:ins>
          </w:p>
        </w:tc>
        <w:tc>
          <w:tcPr>
            <w:tcW w:w="1337" w:type="dxa"/>
          </w:tcPr>
          <w:p w14:paraId="69E1A128" w14:textId="249AD09E" w:rsidR="006F464F" w:rsidRDefault="0056228D" w:rsidP="006F464F">
            <w:ins w:id="158"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6138E">
        <w:tc>
          <w:tcPr>
            <w:tcW w:w="1358" w:type="dxa"/>
          </w:tcPr>
          <w:p w14:paraId="07FAE717" w14:textId="0F7F0B25" w:rsidR="00A57F35" w:rsidRDefault="00A57F35" w:rsidP="00A57F35">
            <w:ins w:id="159" w:author="Ericsson" w:date="2021-01-28T10:35:00Z">
              <w:r>
                <w:t>Ericsson (Min)</w:t>
              </w:r>
            </w:ins>
          </w:p>
        </w:tc>
        <w:tc>
          <w:tcPr>
            <w:tcW w:w="1337" w:type="dxa"/>
          </w:tcPr>
          <w:p w14:paraId="3F8015A1" w14:textId="17DB3634" w:rsidR="00A57F35" w:rsidRDefault="00A57F35" w:rsidP="00A57F35">
            <w:ins w:id="160" w:author="Ericsson" w:date="2021-01-28T10:35:00Z">
              <w:r>
                <w:t>Yes</w:t>
              </w:r>
            </w:ins>
          </w:p>
        </w:tc>
        <w:tc>
          <w:tcPr>
            <w:tcW w:w="6934" w:type="dxa"/>
          </w:tcPr>
          <w:p w14:paraId="2FCA84C6" w14:textId="77777777" w:rsidR="00A57F35" w:rsidRDefault="00A57F35" w:rsidP="00A57F35"/>
        </w:tc>
      </w:tr>
      <w:tr w:rsidR="006F464F" w14:paraId="2CDAC6EF" w14:textId="77777777" w:rsidTr="0076138E">
        <w:tc>
          <w:tcPr>
            <w:tcW w:w="1358" w:type="dxa"/>
          </w:tcPr>
          <w:p w14:paraId="4F7704BD" w14:textId="77777777" w:rsidR="006F464F" w:rsidRDefault="006F464F" w:rsidP="006F464F">
            <w:pPr>
              <w:rPr>
                <w:rFonts w:eastAsia="Malgun Gothic"/>
              </w:rPr>
            </w:pPr>
          </w:p>
        </w:tc>
        <w:tc>
          <w:tcPr>
            <w:tcW w:w="1337" w:type="dxa"/>
          </w:tcPr>
          <w:p w14:paraId="23FD9736" w14:textId="77777777" w:rsidR="006F464F" w:rsidRDefault="006F464F" w:rsidP="006F464F">
            <w:pPr>
              <w:rPr>
                <w:rFonts w:eastAsia="Malgun Gothic"/>
              </w:rPr>
            </w:pPr>
          </w:p>
        </w:tc>
        <w:tc>
          <w:tcPr>
            <w:tcW w:w="6934" w:type="dxa"/>
          </w:tcPr>
          <w:p w14:paraId="529EB035" w14:textId="77777777" w:rsidR="006F464F" w:rsidRDefault="006F464F" w:rsidP="006F464F"/>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w:t>
      </w:r>
      <w:proofErr w:type="spellStart"/>
      <w:r>
        <w:rPr>
          <w:rFonts w:ascii="Arial" w:hAnsi="Arial" w:cs="Arial"/>
        </w:rPr>
        <w:t>Uu</w:t>
      </w:r>
      <w:proofErr w:type="spellEnd"/>
      <w:r>
        <w:rPr>
          <w:rFonts w:ascii="Arial" w:hAnsi="Arial" w:cs="Arial"/>
        </w:rPr>
        <w:t xml:space="preserve">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w:t>
      </w:r>
      <w:r w:rsidR="009F15B1">
        <w:rPr>
          <w:rFonts w:ascii="Arial" w:hAnsi="Arial" w:cs="Arial"/>
        </w:rPr>
        <w:lastRenderedPageBreak/>
        <w:t xml:space="preserve">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161"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162"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163"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164" w:author="OPPO (Qianxi)" w:date="2021-01-28T11:28:00Z"/>
                <w:rFonts w:eastAsiaTheme="minorEastAsia"/>
                <w:lang w:eastAsia="zh-CN"/>
              </w:rPr>
            </w:pPr>
            <w:ins w:id="165" w:author="OPPO (Qianxi)" w:date="2021-01-28T11:28:00Z">
              <w:r>
                <w:rPr>
                  <w:lang w:eastAsia="zh-CN"/>
                </w:rPr>
                <w:t>We do not think this enhancement is needed.</w:t>
              </w:r>
            </w:ins>
          </w:p>
          <w:p w14:paraId="354C2516" w14:textId="264482B0" w:rsidR="00385641" w:rsidRDefault="00385641" w:rsidP="00385641">
            <w:ins w:id="166"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167" w:author="zcm" w:date="2021-01-28T14:43:00Z">
              <w:r>
                <w:rPr>
                  <w:rFonts w:eastAsiaTheme="minorEastAsia" w:hint="eastAsia"/>
                  <w:lang w:eastAsia="zh-CN"/>
                </w:rPr>
                <w:t>Sharp</w:t>
              </w:r>
            </w:ins>
          </w:p>
        </w:tc>
        <w:tc>
          <w:tcPr>
            <w:tcW w:w="1337" w:type="dxa"/>
          </w:tcPr>
          <w:p w14:paraId="2DB9AE51" w14:textId="62A8CEA4" w:rsidR="006F464F" w:rsidRDefault="006F464F" w:rsidP="006F464F">
            <w:ins w:id="168"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lang w:eastAsia="zh-CN"/>
                <w:rPrChange w:id="169" w:author="Xiaomi (Xing)" w:date="2021-01-28T16:40:00Z">
                  <w:rPr/>
                </w:rPrChange>
              </w:rPr>
            </w:pPr>
            <w:ins w:id="170"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171" w:author="Xiaomi (Xing)" w:date="2021-01-28T16:40:00Z">
                  <w:rPr/>
                </w:rPrChange>
              </w:rPr>
            </w:pPr>
            <w:ins w:id="172"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2BCBBB41" w:rsidR="006F464F" w:rsidRDefault="0056228D" w:rsidP="006F464F">
            <w:ins w:id="173" w:author="Spreadtrum Communications" w:date="2021-01-28T17:06:00Z">
              <w:r>
                <w:t>Spreadtrum</w:t>
              </w:r>
            </w:ins>
          </w:p>
        </w:tc>
        <w:tc>
          <w:tcPr>
            <w:tcW w:w="1337" w:type="dxa"/>
          </w:tcPr>
          <w:p w14:paraId="5CDF56F3" w14:textId="37098BC9" w:rsidR="006F464F" w:rsidRDefault="0056228D" w:rsidP="006F464F">
            <w:ins w:id="174"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76138E">
        <w:tc>
          <w:tcPr>
            <w:tcW w:w="1358" w:type="dxa"/>
          </w:tcPr>
          <w:p w14:paraId="7F0474E6" w14:textId="3C34F197" w:rsidR="00A57F35" w:rsidRDefault="00A57F35" w:rsidP="00A57F35">
            <w:ins w:id="175" w:author="Ericsson" w:date="2021-01-28T10:35:00Z">
              <w:r w:rsidRPr="00125A7F">
                <w:t>Ericsson (Min)</w:t>
              </w:r>
            </w:ins>
          </w:p>
        </w:tc>
        <w:tc>
          <w:tcPr>
            <w:tcW w:w="1337" w:type="dxa"/>
          </w:tcPr>
          <w:p w14:paraId="690586B3" w14:textId="56250FC9" w:rsidR="00A57F35" w:rsidRDefault="00A57F35" w:rsidP="00A57F35">
            <w:ins w:id="176" w:author="Ericsson" w:date="2021-01-28T10:35:00Z">
              <w:r>
                <w:t xml:space="preserve">No </w:t>
              </w:r>
            </w:ins>
          </w:p>
        </w:tc>
        <w:tc>
          <w:tcPr>
            <w:tcW w:w="6934" w:type="dxa"/>
          </w:tcPr>
          <w:p w14:paraId="140D77A4" w14:textId="66DB7B5E" w:rsidR="00A57F35" w:rsidRDefault="00A57F35" w:rsidP="00A57F35">
            <w:ins w:id="177" w:author="Ericsson" w:date="2021-01-28T10:35:00Z">
              <w:r>
                <w:t xml:space="preserve">We think the issue is relevant, and shall be discussed during the SI phase. </w:t>
              </w:r>
            </w:ins>
          </w:p>
        </w:tc>
      </w:tr>
      <w:tr w:rsidR="006F464F" w14:paraId="76BC7899" w14:textId="77777777" w:rsidTr="0076138E">
        <w:tc>
          <w:tcPr>
            <w:tcW w:w="1358" w:type="dxa"/>
          </w:tcPr>
          <w:p w14:paraId="7BA7A131" w14:textId="77777777" w:rsidR="006F464F" w:rsidRDefault="006F464F" w:rsidP="006F464F">
            <w:pPr>
              <w:rPr>
                <w:rFonts w:eastAsia="Malgun Gothic"/>
              </w:rPr>
            </w:pPr>
          </w:p>
        </w:tc>
        <w:tc>
          <w:tcPr>
            <w:tcW w:w="1337" w:type="dxa"/>
          </w:tcPr>
          <w:p w14:paraId="68DFBFCC" w14:textId="77777777" w:rsidR="006F464F" w:rsidRDefault="006F464F" w:rsidP="006F464F">
            <w:pPr>
              <w:rPr>
                <w:rFonts w:eastAsia="Malgun Gothic"/>
              </w:rPr>
            </w:pPr>
          </w:p>
        </w:tc>
        <w:tc>
          <w:tcPr>
            <w:tcW w:w="6934" w:type="dxa"/>
          </w:tcPr>
          <w:p w14:paraId="6ACDDDA2" w14:textId="77777777" w:rsidR="006F464F" w:rsidRDefault="006F464F" w:rsidP="006F464F"/>
        </w:tc>
      </w:tr>
    </w:tbl>
    <w:p w14:paraId="100AC426" w14:textId="77777777" w:rsidR="001138D6" w:rsidRDefault="001138D6" w:rsidP="00861502">
      <w:pPr>
        <w:pStyle w:val="Heading2"/>
      </w:pPr>
    </w:p>
    <w:p w14:paraId="2AB278FB" w14:textId="3CDD4772" w:rsidR="00861502" w:rsidRDefault="00861502" w:rsidP="00861502">
      <w:pPr>
        <w:pStyle w:val="Heading2"/>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lastRenderedPageBreak/>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178"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179"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180" w:author="OPPO (Qianxi)" w:date="2021-01-28T11:29:00Z">
                  <w:rPr/>
                </w:rPrChange>
              </w:rPr>
            </w:pPr>
            <w:ins w:id="181"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182" w:author="OPPO (Qianxi)" w:date="2021-01-28T11:29:00Z">
                  <w:rPr/>
                </w:rPrChange>
              </w:rPr>
            </w:pPr>
            <w:ins w:id="183"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184" w:author="zcm" w:date="2021-01-28T14:43:00Z">
              <w:r>
                <w:rPr>
                  <w:rFonts w:eastAsiaTheme="minorEastAsia" w:hint="eastAsia"/>
                  <w:lang w:eastAsia="zh-CN"/>
                </w:rPr>
                <w:t>Sharp</w:t>
              </w:r>
            </w:ins>
          </w:p>
        </w:tc>
        <w:tc>
          <w:tcPr>
            <w:tcW w:w="1337" w:type="dxa"/>
          </w:tcPr>
          <w:p w14:paraId="4201122E" w14:textId="4290533C" w:rsidR="006F464F" w:rsidRDefault="006F464F" w:rsidP="006F464F">
            <w:ins w:id="185"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186" w:author="Xiaomi (Xing)" w:date="2021-01-28T16:46:00Z">
                  <w:rPr/>
                </w:rPrChange>
              </w:rPr>
            </w:pPr>
            <w:ins w:id="187"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188" w:author="Xiaomi (Xing)" w:date="2021-01-28T16:46:00Z">
                  <w:rPr/>
                </w:rPrChange>
              </w:rPr>
            </w:pPr>
            <w:ins w:id="189"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190" w:author="Spreadtrum Communications" w:date="2021-01-28T17:06:00Z">
              <w:r>
                <w:t>Spreadtrum</w:t>
              </w:r>
            </w:ins>
          </w:p>
        </w:tc>
        <w:tc>
          <w:tcPr>
            <w:tcW w:w="1337" w:type="dxa"/>
          </w:tcPr>
          <w:p w14:paraId="06C67FA5" w14:textId="57F8CEC8" w:rsidR="006F464F" w:rsidRDefault="0056228D" w:rsidP="006F464F">
            <w:ins w:id="191"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6138E">
        <w:tc>
          <w:tcPr>
            <w:tcW w:w="1358" w:type="dxa"/>
          </w:tcPr>
          <w:p w14:paraId="3B0351B1" w14:textId="317AF582" w:rsidR="00A57F35" w:rsidRDefault="00A57F35" w:rsidP="00A57F35">
            <w:ins w:id="192" w:author="Ericsson" w:date="2021-01-28T10:36:00Z">
              <w:r w:rsidRPr="00125A7F">
                <w:t>Ericsson (Min)</w:t>
              </w:r>
            </w:ins>
          </w:p>
        </w:tc>
        <w:tc>
          <w:tcPr>
            <w:tcW w:w="1337" w:type="dxa"/>
          </w:tcPr>
          <w:p w14:paraId="0961B5D7" w14:textId="55295457" w:rsidR="00A57F35" w:rsidRDefault="00A57F35" w:rsidP="00A57F35">
            <w:ins w:id="193"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6138E">
        <w:tc>
          <w:tcPr>
            <w:tcW w:w="1358" w:type="dxa"/>
          </w:tcPr>
          <w:p w14:paraId="3050EE3F" w14:textId="77777777" w:rsidR="006F464F" w:rsidRDefault="006F464F" w:rsidP="006F464F">
            <w:pPr>
              <w:rPr>
                <w:rFonts w:eastAsia="Malgun Gothic"/>
              </w:rPr>
            </w:pPr>
          </w:p>
        </w:tc>
        <w:tc>
          <w:tcPr>
            <w:tcW w:w="1337" w:type="dxa"/>
          </w:tcPr>
          <w:p w14:paraId="2BD0A155" w14:textId="77777777" w:rsidR="006F464F" w:rsidRDefault="006F464F" w:rsidP="006F464F">
            <w:pPr>
              <w:rPr>
                <w:rFonts w:eastAsia="Malgun Gothic"/>
              </w:rPr>
            </w:pPr>
          </w:p>
        </w:tc>
        <w:tc>
          <w:tcPr>
            <w:tcW w:w="6934" w:type="dxa"/>
          </w:tcPr>
          <w:p w14:paraId="7DCA076D" w14:textId="77777777" w:rsidR="006F464F" w:rsidRDefault="006F464F" w:rsidP="006F464F"/>
        </w:tc>
      </w:tr>
    </w:tbl>
    <w:p w14:paraId="0850E359" w14:textId="212748FF" w:rsidR="002C3D5A" w:rsidRDefault="002C3D5A" w:rsidP="002F3D73">
      <w:pPr>
        <w:rPr>
          <w:rFonts w:ascii="Arial" w:hAnsi="Arial" w:cs="Arial"/>
        </w:rPr>
      </w:pPr>
    </w:p>
    <w:p w14:paraId="3BEEC025" w14:textId="520C95D8" w:rsidR="00B832BD" w:rsidRDefault="00B832BD" w:rsidP="00B832BD">
      <w:pPr>
        <w:pStyle w:val="Heading2"/>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BodyText"/>
      </w:pPr>
      <w:r>
        <w:t>Rapporteur intends to circulate a TP generated from the information in these papers as part of phase II discussion.</w:t>
      </w:r>
    </w:p>
    <w:p w14:paraId="238A0689" w14:textId="77777777" w:rsidR="001D575E" w:rsidRDefault="001D575E"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194" w:name="_Ref61890846"/>
      <w:r w:rsidRPr="005D156C">
        <w:t>R2-2100111</w:t>
      </w:r>
      <w:r>
        <w:tab/>
        <w:t>Left issues on L2 Relay</w:t>
      </w:r>
      <w:r>
        <w:tab/>
        <w:t>OPPO</w:t>
      </w:r>
      <w:r>
        <w:tab/>
        <w:t>discussion</w:t>
      </w:r>
      <w:r>
        <w:tab/>
        <w:t>Rel-17</w:t>
      </w:r>
      <w:r>
        <w:tab/>
      </w:r>
      <w:proofErr w:type="spellStart"/>
      <w:r>
        <w:t>FS_NR_SL_relay</w:t>
      </w:r>
      <w:bookmarkEnd w:id="194"/>
      <w:proofErr w:type="spellEnd"/>
    </w:p>
    <w:p w14:paraId="43297EEA" w14:textId="6279AA6D" w:rsidR="005D156C" w:rsidRDefault="005D156C">
      <w:pPr>
        <w:pStyle w:val="Reference"/>
      </w:pPr>
      <w:bookmarkStart w:id="195" w:name="_Ref61866912"/>
      <w:r w:rsidRPr="005D156C">
        <w:t>R2-2100124</w:t>
      </w:r>
      <w:r>
        <w:tab/>
        <w:t>Remaining issues on L2 U2N relay</w:t>
      </w:r>
      <w:r>
        <w:tab/>
        <w:t>Qualcomm Incorporated</w:t>
      </w:r>
      <w:r>
        <w:tab/>
        <w:t>discussion</w:t>
      </w:r>
      <w:r>
        <w:tab/>
        <w:t>Rel-17</w:t>
      </w:r>
      <w:bookmarkEnd w:id="195"/>
    </w:p>
    <w:p w14:paraId="3730092E" w14:textId="4532B66B" w:rsidR="005D156C" w:rsidRDefault="005D156C">
      <w:pPr>
        <w:pStyle w:val="Reference"/>
      </w:pPr>
      <w:bookmarkStart w:id="196"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196"/>
      <w:proofErr w:type="spellEnd"/>
    </w:p>
    <w:p w14:paraId="65BC4016" w14:textId="4CE85D38" w:rsidR="005D156C" w:rsidRDefault="005D156C">
      <w:pPr>
        <w:pStyle w:val="Reference"/>
      </w:pPr>
      <w:bookmarkStart w:id="197" w:name="_Ref61902080"/>
      <w:r w:rsidRPr="005D156C">
        <w:t>R2-2100202</w:t>
      </w:r>
      <w:r>
        <w:tab/>
        <w:t>Feasibility for Layer2 Relay</w:t>
      </w:r>
      <w:r>
        <w:tab/>
        <w:t>CATT</w:t>
      </w:r>
      <w:r>
        <w:tab/>
        <w:t>discussion</w:t>
      </w:r>
      <w:r>
        <w:tab/>
        <w:t>Rel-17</w:t>
      </w:r>
      <w:r>
        <w:tab/>
      </w:r>
      <w:proofErr w:type="spellStart"/>
      <w:r>
        <w:t>FS_NR_SL_relay</w:t>
      </w:r>
      <w:bookmarkEnd w:id="197"/>
      <w:proofErr w:type="spellEnd"/>
    </w:p>
    <w:p w14:paraId="187B4D99" w14:textId="6DF946A3" w:rsidR="005D156C" w:rsidRDefault="005D156C">
      <w:pPr>
        <w:pStyle w:val="Reference"/>
      </w:pPr>
      <w:bookmarkStart w:id="198" w:name="_Ref61866806"/>
      <w:r w:rsidRPr="005D156C">
        <w:t>R2-2100300</w:t>
      </w:r>
      <w:r>
        <w:tab/>
        <w:t>Discussion on remaining issues on L2 UE-to-Network Relay</w:t>
      </w:r>
      <w:r>
        <w:tab/>
        <w:t>ZTE Corporation</w:t>
      </w:r>
      <w:r>
        <w:tab/>
        <w:t>discussion</w:t>
      </w:r>
      <w:bookmarkEnd w:id="198"/>
    </w:p>
    <w:p w14:paraId="207336D3" w14:textId="1E584B81" w:rsidR="005D156C" w:rsidRDefault="005D156C">
      <w:pPr>
        <w:pStyle w:val="Reference"/>
      </w:pPr>
      <w:bookmarkStart w:id="199"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199"/>
      <w:proofErr w:type="spellEnd"/>
    </w:p>
    <w:p w14:paraId="2F04FD4C" w14:textId="306D7175" w:rsidR="005D156C" w:rsidRDefault="005D156C">
      <w:pPr>
        <w:pStyle w:val="Reference"/>
      </w:pPr>
      <w:bookmarkStart w:id="200"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200"/>
      <w:proofErr w:type="spellEnd"/>
    </w:p>
    <w:p w14:paraId="5CAF31CC" w14:textId="174708F3" w:rsidR="005D156C" w:rsidRDefault="005D156C">
      <w:pPr>
        <w:pStyle w:val="Reference"/>
      </w:pPr>
      <w:bookmarkStart w:id="201"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Hyperlink"/>
          </w:rPr>
          <w:t>R2-2009230</w:t>
        </w:r>
      </w:hyperlink>
      <w:bookmarkEnd w:id="201"/>
    </w:p>
    <w:p w14:paraId="213789CA" w14:textId="360867F4" w:rsidR="005D156C" w:rsidRDefault="005D156C">
      <w:pPr>
        <w:pStyle w:val="Reference"/>
      </w:pPr>
      <w:bookmarkStart w:id="202" w:name="_Ref61866843"/>
      <w:bookmarkStart w:id="203"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202"/>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203"/>
    </w:p>
    <w:p w14:paraId="49878A56" w14:textId="709AF170" w:rsidR="005D156C" w:rsidRDefault="005D156C">
      <w:pPr>
        <w:pStyle w:val="Reference"/>
      </w:pPr>
      <w:bookmarkStart w:id="204"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204"/>
      <w:proofErr w:type="spellEnd"/>
    </w:p>
    <w:p w14:paraId="352E43F3" w14:textId="7B0317A4" w:rsidR="005D156C" w:rsidRDefault="005D156C">
      <w:pPr>
        <w:pStyle w:val="Reference"/>
      </w:pPr>
      <w:bookmarkStart w:id="205" w:name="_Ref61868018"/>
      <w:r w:rsidRPr="005D156C">
        <w:t>R2-2100910</w:t>
      </w:r>
      <w:r>
        <w:tab/>
        <w:t>Remaining issues on L2 relay</w:t>
      </w:r>
      <w:r>
        <w:tab/>
        <w:t>Sony</w:t>
      </w:r>
      <w:r>
        <w:tab/>
        <w:t>discussion</w:t>
      </w:r>
      <w:r>
        <w:tab/>
        <w:t>Rel-17</w:t>
      </w:r>
      <w:r>
        <w:tab/>
      </w:r>
      <w:proofErr w:type="spellStart"/>
      <w:r>
        <w:t>FS_NR_SL_relay</w:t>
      </w:r>
      <w:bookmarkEnd w:id="205"/>
      <w:proofErr w:type="spellEnd"/>
    </w:p>
    <w:p w14:paraId="18F493BD" w14:textId="11B7FB29" w:rsidR="005D156C" w:rsidRDefault="005D156C">
      <w:pPr>
        <w:pStyle w:val="Reference"/>
      </w:pPr>
      <w:bookmarkStart w:id="206" w:name="_Ref61882827"/>
      <w:r w:rsidRPr="005D156C">
        <w:lastRenderedPageBreak/>
        <w:t>R2-2101107</w:t>
      </w:r>
      <w:r>
        <w:tab/>
        <w:t>Consideration on U2N relay and U2U relay</w:t>
      </w:r>
      <w:r>
        <w:tab/>
        <w:t>Lenovo, Motorola Mobility</w:t>
      </w:r>
      <w:r>
        <w:tab/>
        <w:t>discussion</w:t>
      </w:r>
      <w:r>
        <w:tab/>
        <w:t>Rel-17</w:t>
      </w:r>
      <w:bookmarkEnd w:id="206"/>
    </w:p>
    <w:p w14:paraId="2564EDA3" w14:textId="400E75F3" w:rsidR="005D156C" w:rsidRDefault="005D156C">
      <w:pPr>
        <w:pStyle w:val="Reference"/>
      </w:pPr>
      <w:bookmarkStart w:id="207" w:name="_Ref61876659"/>
      <w:r w:rsidRPr="005D156C">
        <w:t>R2-2101179</w:t>
      </w:r>
      <w:r>
        <w:tab/>
        <w:t>Remaining issues on L2 U2N Relay</w:t>
      </w:r>
      <w:r>
        <w:tab/>
        <w:t>vivo</w:t>
      </w:r>
      <w:r>
        <w:tab/>
        <w:t>discussion</w:t>
      </w:r>
      <w:r>
        <w:tab/>
        <w:t>Rel-17</w:t>
      </w:r>
      <w:bookmarkEnd w:id="207"/>
    </w:p>
    <w:p w14:paraId="7D7B08D6" w14:textId="10876D87" w:rsidR="005D156C" w:rsidRDefault="005D156C">
      <w:pPr>
        <w:pStyle w:val="Reference"/>
      </w:pPr>
      <w:bookmarkStart w:id="208" w:name="_Ref61902384"/>
      <w:r w:rsidRPr="005D156C">
        <w:t>R2-2101206</w:t>
      </w:r>
      <w:r>
        <w:tab/>
        <w:t>L3 vs L2 relaying</w:t>
      </w:r>
      <w:r>
        <w:tab/>
        <w:t>Samsung, Ericsson, Nokia, Nokia Shanghai Bell</w:t>
      </w:r>
      <w:r>
        <w:tab/>
        <w:t>discussion</w:t>
      </w:r>
      <w:bookmarkEnd w:id="208"/>
    </w:p>
    <w:p w14:paraId="6D0EA56D" w14:textId="242A149E" w:rsidR="005D156C" w:rsidRDefault="005D156C">
      <w:pPr>
        <w:pStyle w:val="Reference"/>
      </w:pPr>
      <w:bookmarkStart w:id="209" w:name="_Ref61896770"/>
      <w:r w:rsidRPr="005D156C">
        <w:t>R2-2101300</w:t>
      </w:r>
      <w:r>
        <w:tab/>
        <w:t>Inter-gNB Path Switching for L2 U2N Relay</w:t>
      </w:r>
      <w:r>
        <w:tab/>
        <w:t>Intel Corporation</w:t>
      </w:r>
      <w:r>
        <w:tab/>
        <w:t>discussion</w:t>
      </w:r>
      <w:r>
        <w:tab/>
        <w:t>Rel-17</w:t>
      </w:r>
      <w:r>
        <w:tab/>
      </w:r>
      <w:proofErr w:type="spellStart"/>
      <w:r>
        <w:t>FS_NR_SL_relay</w:t>
      </w:r>
      <w:bookmarkEnd w:id="209"/>
      <w:proofErr w:type="spellEnd"/>
    </w:p>
    <w:p w14:paraId="3AFB1342" w14:textId="41C5FC47" w:rsidR="005D156C" w:rsidRDefault="005D156C">
      <w:pPr>
        <w:pStyle w:val="Reference"/>
      </w:pPr>
      <w:bookmarkStart w:id="210" w:name="_Ref61866969"/>
      <w:r w:rsidRPr="005D156C">
        <w:t>R2-2101601</w:t>
      </w:r>
      <w:r>
        <w:tab/>
        <w:t>Open issues on L2 relay</w:t>
      </w:r>
      <w:r>
        <w:tab/>
        <w:t>Xiaomi communications</w:t>
      </w:r>
      <w:r>
        <w:tab/>
        <w:t>discussion</w:t>
      </w:r>
      <w:bookmarkEnd w:id="210"/>
    </w:p>
    <w:p w14:paraId="5ACA684C" w14:textId="41502DD2" w:rsidR="005D156C" w:rsidRDefault="005D156C">
      <w:pPr>
        <w:pStyle w:val="Reference"/>
      </w:pPr>
      <w:bookmarkStart w:id="211" w:name="_Ref61866862"/>
      <w:r w:rsidRPr="005D156C">
        <w:t>R2-2101623</w:t>
      </w:r>
      <w:r>
        <w:tab/>
        <w:t>Remaining issue on RRC state for L2 relay</w:t>
      </w:r>
      <w:r>
        <w:tab/>
        <w:t>CMCC</w:t>
      </w:r>
      <w:r>
        <w:tab/>
        <w:t>discussion</w:t>
      </w:r>
      <w:r>
        <w:tab/>
        <w:t>Rel-17</w:t>
      </w:r>
      <w:r>
        <w:tab/>
      </w:r>
      <w:proofErr w:type="spellStart"/>
      <w:r>
        <w:t>FS_NR_SL_relay</w:t>
      </w:r>
      <w:bookmarkEnd w:id="211"/>
      <w:proofErr w:type="spellEnd"/>
    </w:p>
    <w:p w14:paraId="55360D2D" w14:textId="17C68238" w:rsidR="005D156C" w:rsidRDefault="005D156C">
      <w:pPr>
        <w:pStyle w:val="Reference"/>
      </w:pPr>
      <w:bookmarkStart w:id="212"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212"/>
      <w:proofErr w:type="spellEnd"/>
    </w:p>
    <w:p w14:paraId="69F67463" w14:textId="4B3AE9C5" w:rsidR="005D156C" w:rsidRDefault="005D156C">
      <w:pPr>
        <w:pStyle w:val="Reference"/>
      </w:pPr>
      <w:bookmarkStart w:id="213" w:name="_Ref62476364"/>
      <w:r w:rsidRPr="005D156C">
        <w:t>R2-2101768</w:t>
      </w:r>
      <w:r>
        <w:tab/>
        <w:t>RRC status transition reporting procedure</w:t>
      </w:r>
      <w:r>
        <w:tab/>
        <w:t>LG Electronics Inc</w:t>
      </w:r>
      <w:r>
        <w:tab/>
        <w:t>discussion</w:t>
      </w:r>
      <w:r>
        <w:tab/>
        <w:t>Rel-17</w:t>
      </w:r>
      <w:r>
        <w:tab/>
      </w:r>
      <w:proofErr w:type="spellStart"/>
      <w:r>
        <w:t>FS_NR_SL_relay</w:t>
      </w:r>
      <w:bookmarkEnd w:id="213"/>
      <w:proofErr w:type="spellEnd"/>
    </w:p>
    <w:p w14:paraId="0B67E516" w14:textId="2A0ED963" w:rsidR="005D156C" w:rsidRDefault="005D156C">
      <w:pPr>
        <w:pStyle w:val="Reference"/>
      </w:pPr>
      <w:bookmarkStart w:id="214"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214"/>
      <w:proofErr w:type="spellEnd"/>
    </w:p>
    <w:p w14:paraId="1A29947E" w14:textId="6EDE94E0" w:rsidR="005D156C" w:rsidRDefault="005D156C">
      <w:pPr>
        <w:pStyle w:val="Reference"/>
      </w:pPr>
      <w:bookmarkStart w:id="215"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215"/>
      <w:proofErr w:type="spellEnd"/>
    </w:p>
    <w:p w14:paraId="1EA1FACF" w14:textId="2BCB97DE" w:rsidR="005D156C" w:rsidRDefault="005D156C">
      <w:pPr>
        <w:pStyle w:val="Reference"/>
      </w:pPr>
      <w:bookmarkStart w:id="216"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216"/>
      <w:proofErr w:type="spellEnd"/>
    </w:p>
    <w:p w14:paraId="22D4137D" w14:textId="28C3BA78" w:rsidR="005D156C" w:rsidRDefault="005D156C">
      <w:pPr>
        <w:pStyle w:val="Reference"/>
      </w:pPr>
      <w:bookmarkStart w:id="217"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217"/>
      <w:proofErr w:type="spellEnd"/>
    </w:p>
    <w:p w14:paraId="10003EF4" w14:textId="32621205" w:rsidR="005D156C" w:rsidRDefault="005D156C">
      <w:pPr>
        <w:pStyle w:val="Reference"/>
      </w:pPr>
      <w:bookmarkStart w:id="218" w:name="_Ref61886258"/>
      <w:r w:rsidRPr="005D156C">
        <w:t>R2-2101890</w:t>
      </w:r>
      <w:r>
        <w:tab/>
        <w:t>discussion on RRC procedures of L2 U2N relay</w:t>
      </w:r>
      <w:r>
        <w:tab/>
        <w:t>ETRI</w:t>
      </w:r>
      <w:r>
        <w:tab/>
        <w:t>discussion</w:t>
      </w:r>
      <w:r>
        <w:tab/>
        <w:t>Rel-17</w:t>
      </w:r>
      <w:r>
        <w:tab/>
      </w:r>
      <w:proofErr w:type="spellStart"/>
      <w:r>
        <w:t>FS_NR_SL_relay</w:t>
      </w:r>
      <w:bookmarkEnd w:id="218"/>
      <w:proofErr w:type="spellEnd"/>
    </w:p>
    <w:p w14:paraId="775A156A" w14:textId="42149477" w:rsidR="00DF0AAD" w:rsidRDefault="00DF0AAD">
      <w:pPr>
        <w:pStyle w:val="Reference"/>
      </w:pPr>
      <w:bookmarkStart w:id="219" w:name="_Ref62654429"/>
      <w:r>
        <w:t>R2-2100309 Comparison of L2 and L3 Relays</w:t>
      </w:r>
      <w:r>
        <w:tab/>
        <w:t>ZTE Corporation</w:t>
      </w:r>
      <w:bookmarkEnd w:id="219"/>
    </w:p>
    <w:p w14:paraId="2A9061C3" w14:textId="75A015AE" w:rsidR="00DF0AAD" w:rsidRDefault="00DF0AAD">
      <w:pPr>
        <w:pStyle w:val="Reference"/>
      </w:pPr>
      <w:bookmarkStart w:id="220" w:name="_Ref62654495"/>
      <w:r>
        <w:t xml:space="preserve">R2-2100616 Conclusion on the feasibility of L2 and L3 based Sidelink Relaying </w:t>
      </w:r>
      <w:r>
        <w:tab/>
        <w:t>Intel</w:t>
      </w:r>
      <w:bookmarkEnd w:id="220"/>
    </w:p>
    <w:p w14:paraId="196CAEDF" w14:textId="340923FC" w:rsidR="00DF0AAD" w:rsidRDefault="00DF0AAD">
      <w:pPr>
        <w:pStyle w:val="Reference"/>
      </w:pPr>
      <w:bookmarkStart w:id="221" w:name="_Ref62654593"/>
      <w:r>
        <w:t xml:space="preserve">R2-2100123 Finalize the comparison and conclusion section of TR 38.836 </w:t>
      </w:r>
      <w:r>
        <w:tab/>
        <w:t>Qualcomm</w:t>
      </w:r>
      <w:bookmarkEnd w:id="221"/>
    </w:p>
    <w:p w14:paraId="5DB64A6B" w14:textId="5E16767B" w:rsidR="00DF0AAD" w:rsidRDefault="00DF0AAD">
      <w:pPr>
        <w:pStyle w:val="Reference"/>
      </w:pPr>
      <w:bookmarkStart w:id="222" w:name="_Ref62654695"/>
      <w:r>
        <w:t>R2-2100980 Comparative Analysis of L2 and L3 SL Relay Architecture Ericsson, Samsung, Nokia, Nokia Shanghai Bell</w:t>
      </w:r>
      <w:bookmarkEnd w:id="222"/>
    </w:p>
    <w:p w14:paraId="1ECC2B52" w14:textId="58D9A553" w:rsidR="00066CBD" w:rsidRDefault="00066CBD">
      <w:pPr>
        <w:pStyle w:val="Reference"/>
      </w:pPr>
      <w:bookmarkStart w:id="223" w:name="_Ref62654900"/>
      <w:r>
        <w:t>R2-2102091 Summary Document for AI 8.7.2.1</w:t>
      </w:r>
      <w:r>
        <w:tab/>
      </w:r>
      <w:proofErr w:type="spellStart"/>
      <w:r>
        <w:t>InterDigital</w:t>
      </w:r>
      <w:bookmarkEnd w:id="223"/>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06884" w14:textId="77777777" w:rsidR="003246C1" w:rsidRDefault="003246C1">
      <w:r>
        <w:separator/>
      </w:r>
    </w:p>
  </w:endnote>
  <w:endnote w:type="continuationSeparator" w:id="0">
    <w:p w14:paraId="66E818AD" w14:textId="77777777" w:rsidR="003246C1" w:rsidRDefault="00324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6E5FE085"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6228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6228D">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AF292" w14:textId="77777777" w:rsidR="003246C1" w:rsidRDefault="003246C1">
      <w:r>
        <w:separator/>
      </w:r>
    </w:p>
  </w:footnote>
  <w:footnote w:type="continuationSeparator" w:id="0">
    <w:p w14:paraId="1E23140B" w14:textId="77777777" w:rsidR="003246C1" w:rsidRDefault="00324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A426EC" w:rsidRDefault="00A426E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B9F5AB2-96FE-4D7B-9284-6F22916D4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8</Pages>
  <Words>2928</Words>
  <Characters>1552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41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Ericsson</cp:lastModifiedBy>
  <cp:revision>3</cp:revision>
  <cp:lastPrinted>2008-01-31T07:09:00Z</cp:lastPrinted>
  <dcterms:created xsi:type="dcterms:W3CDTF">2021-01-28T09:07:00Z</dcterms:created>
  <dcterms:modified xsi:type="dcterms:W3CDTF">2021-01-28T09: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